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Надир Гасан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5241"/>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5241"/>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4395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4395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7734"/>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7734"/>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310477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310477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5010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5010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7162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7162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7996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7996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5196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5196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66759"/>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66759"/>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2867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2867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Надир Гасанли</dc:creator>
  <dc:language>ru-RU</dc:language>
  <cp:keywords/>
  <dcterms:created xsi:type="dcterms:W3CDTF">2025-09-02T15:01:33Z</dcterms:created>
  <dcterms:modified xsi:type="dcterms:W3CDTF">2025-09-02T15: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